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58D676" w14:textId="77777777" w:rsidR="00C632A2" w:rsidRDefault="00C632A2" w:rsidP="004D2EC0">
      <w:pPr>
        <w:spacing w:line="480" w:lineRule="auto"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64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</w:t>
      </w:r>
      <w:r w:rsidR="009C069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6764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B58A5">
        <w:rPr>
          <w:rFonts w:ascii="Times New Roman" w:hAnsi="Times New Roman" w:cs="Times New Roman"/>
          <w:color w:val="000000" w:themeColor="text1"/>
          <w:sz w:val="24"/>
          <w:szCs w:val="24"/>
        </w:rPr>
        <w:t>Directional asymmetry</w:t>
      </w:r>
    </w:p>
    <w:tbl>
      <w:tblPr>
        <w:tblW w:w="9155" w:type="dxa"/>
        <w:tblInd w:w="93" w:type="dxa"/>
        <w:tblLook w:val="04A0" w:firstRow="1" w:lastRow="0" w:firstColumn="1" w:lastColumn="0" w:noHBand="0" w:noVBand="1"/>
      </w:tblPr>
      <w:tblGrid>
        <w:gridCol w:w="1285"/>
        <w:gridCol w:w="1914"/>
        <w:gridCol w:w="992"/>
        <w:gridCol w:w="992"/>
        <w:gridCol w:w="993"/>
        <w:gridCol w:w="993"/>
        <w:gridCol w:w="993"/>
        <w:gridCol w:w="993"/>
      </w:tblGrid>
      <w:tr w:rsidR="00F42276" w:rsidRPr="00423A46" w14:paraId="722DEADB" w14:textId="77777777" w:rsidTr="00097A90">
        <w:trPr>
          <w:trHeight w:val="608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342848E1" w14:textId="77777777" w:rsidR="00F42276" w:rsidRPr="00423A46" w:rsidRDefault="00F42276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0BBAE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CB0D1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Cases 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81B03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Endemic control </w:t>
            </w:r>
          </w:p>
        </w:tc>
        <w:tc>
          <w:tcPr>
            <w:tcW w:w="19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01412B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Non endemic control </w:t>
            </w:r>
          </w:p>
        </w:tc>
      </w:tr>
      <w:tr w:rsidR="00F42276" w:rsidRPr="00423A46" w14:paraId="645AA6B8" w14:textId="77777777" w:rsidTr="00423A46">
        <w:trPr>
          <w:trHeight w:val="608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</w:tcPr>
          <w:p w14:paraId="6697C466" w14:textId="77777777" w:rsidR="00F42276" w:rsidRPr="00423A46" w:rsidRDefault="00F42276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66C2C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Variabl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0BC22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E509F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7CFBC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92F52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93654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F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610AE" w14:textId="77777777" w:rsidR="00F42276" w:rsidRPr="00423A46" w:rsidRDefault="00F42276" w:rsidP="001017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P</w:t>
            </w:r>
          </w:p>
        </w:tc>
      </w:tr>
      <w:tr w:rsidR="00C632A2" w:rsidRPr="00423A46" w14:paraId="0D68A01E" w14:textId="77777777" w:rsidTr="00423A46">
        <w:trPr>
          <w:trHeight w:val="304"/>
        </w:trPr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BAD3F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151A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1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6B86E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4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E2D5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EA3E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7.7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3607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  <w:t>0.0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9677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6.8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301C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  <w:t>0.01</w:t>
            </w:r>
          </w:p>
        </w:tc>
      </w:tr>
      <w:tr w:rsidR="00C632A2" w:rsidRPr="00423A46" w14:paraId="6AEAD014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34A7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B4C4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2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941D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3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FB8F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8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D87A5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D9E02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9FB4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8F5CF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6</w:t>
            </w:r>
          </w:p>
        </w:tc>
      </w:tr>
      <w:tr w:rsidR="00C632A2" w:rsidRPr="00423A46" w14:paraId="1D397EFC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D6CD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5BC1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3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D907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3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C7528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75B6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9FFB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3069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087E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7</w:t>
            </w:r>
          </w:p>
        </w:tc>
      </w:tr>
      <w:tr w:rsidR="00C632A2" w:rsidRPr="00423A46" w14:paraId="716F2927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93E8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705E4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4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D2A6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2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060C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D5DF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B15B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BE0E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0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08B5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5</w:t>
            </w:r>
          </w:p>
        </w:tc>
      </w:tr>
      <w:tr w:rsidR="00C632A2" w:rsidRPr="00423A46" w14:paraId="34650A28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AAA1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CF89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5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C8D14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3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2764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04CA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9416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E5EF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3CED3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8</w:t>
            </w:r>
          </w:p>
        </w:tc>
      </w:tr>
      <w:tr w:rsidR="00C632A2" w:rsidRPr="00423A46" w14:paraId="109A5650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37CB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37C2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F971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5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38DB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183B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8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61D3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B300E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4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F4C98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2</w:t>
            </w:r>
          </w:p>
        </w:tc>
      </w:tr>
      <w:tr w:rsidR="00C632A2" w:rsidRPr="00423A46" w14:paraId="53EC3936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DEE8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4F5CE" w14:textId="77777777" w:rsidR="00C632A2" w:rsidRPr="00423A46" w:rsidRDefault="004D2EC0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-B 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6B93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6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CB44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2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D935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1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B22C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173B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0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154B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5</w:t>
            </w:r>
          </w:p>
        </w:tc>
      </w:tr>
      <w:tr w:rsidR="00C632A2" w:rsidRPr="00423A46" w14:paraId="2EBB4E78" w14:textId="77777777" w:rsidTr="00423A46">
        <w:trPr>
          <w:trHeight w:val="304"/>
        </w:trPr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85BBE0F" w14:textId="77777777" w:rsidR="00C632A2" w:rsidRPr="00423A46" w:rsidRDefault="00423A46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Male</w:t>
            </w: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71F7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1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DEB4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5.1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893C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si-LK"/>
              </w:rPr>
              <w:t>0.0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9487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3.2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D4EFF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C8A1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3.0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98AB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08</w:t>
            </w:r>
          </w:p>
        </w:tc>
      </w:tr>
      <w:tr w:rsidR="00C632A2" w:rsidRPr="00423A46" w14:paraId="6D6064B2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E301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74AFB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2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43F4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B395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7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3963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5E2F8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0FFA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5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CDFBE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46</w:t>
            </w:r>
          </w:p>
        </w:tc>
      </w:tr>
      <w:tr w:rsidR="00C632A2" w:rsidRPr="00423A46" w14:paraId="4683572C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3F75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506C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3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0991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2.15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0CE63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7898A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465A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B739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7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DE76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37</w:t>
            </w:r>
          </w:p>
        </w:tc>
      </w:tr>
      <w:tr w:rsidR="00C632A2" w:rsidRPr="00423A46" w14:paraId="04032465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41D7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AEF9E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4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7394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39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CE0B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5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66FE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ECD9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8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15B23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06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24CA5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82</w:t>
            </w:r>
          </w:p>
        </w:tc>
      </w:tr>
      <w:tr w:rsidR="00C632A2" w:rsidRPr="00423A46" w14:paraId="29220112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7F0F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4D986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D5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9CBB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7E8E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E576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1B4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3248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1.73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C1FF1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19</w:t>
            </w:r>
          </w:p>
        </w:tc>
      </w:tr>
      <w:tr w:rsidR="00C632A2" w:rsidRPr="00423A46" w14:paraId="03C68F36" w14:textId="77777777" w:rsidTr="00423A4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FE2F0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1E209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T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94CBC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1.77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19D7D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9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3B268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14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00C22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7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E51B7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1.4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19964" w14:textId="77777777" w:rsidR="00C632A2" w:rsidRPr="00423A46" w:rsidRDefault="00C632A2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23</w:t>
            </w:r>
          </w:p>
        </w:tc>
      </w:tr>
      <w:tr w:rsidR="00302F1F" w:rsidRPr="00423A46" w14:paraId="2F3C9968" w14:textId="77777777" w:rsidTr="00F42276">
        <w:trPr>
          <w:trHeight w:val="304"/>
        </w:trPr>
        <w:tc>
          <w:tcPr>
            <w:tcW w:w="12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0C416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F660B" w14:textId="77777777" w:rsidR="00302F1F" w:rsidRPr="00423A46" w:rsidRDefault="004D2EC0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A-B RC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A9D1E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6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A8209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42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B49BE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8D9E2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>0.9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BB2EE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1.28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C29CF" w14:textId="77777777" w:rsidR="00302F1F" w:rsidRPr="00423A46" w:rsidRDefault="00302F1F" w:rsidP="00423A4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423A4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0.26</w:t>
            </w:r>
          </w:p>
        </w:tc>
      </w:tr>
      <w:tr w:rsidR="00302F1F" w:rsidRPr="00423A46" w14:paraId="243A7EF1" w14:textId="77777777" w:rsidTr="00F42276">
        <w:trPr>
          <w:trHeight w:val="608"/>
        </w:trPr>
        <w:tc>
          <w:tcPr>
            <w:tcW w:w="9155" w:type="dxa"/>
            <w:gridSpan w:val="8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2D5EEE4" w14:textId="77777777" w:rsidR="00302F1F" w:rsidRPr="00423A46" w:rsidRDefault="004D2EC0" w:rsidP="00F422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</w:pPr>
            <w:bookmarkStart w:id="0" w:name="_GoBack"/>
            <w:bookmarkEnd w:id="0"/>
            <w:r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A-B RC</w:t>
            </w:r>
            <w:r w:rsidR="00F422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 a-b Ridge count, </w:t>
            </w:r>
            <w:r w:rsidR="00F42276"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TRC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total ridge count, </w:t>
            </w:r>
            <w:r w:rsidR="00302F1F"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D</w:t>
            </w:r>
            <w:r w:rsidR="00F422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digit , </w:t>
            </w:r>
            <w:r w:rsidR="00302F1F"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RC</w:t>
            </w:r>
            <w:r w:rsidR="00F422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302F1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ridge count, </w:t>
            </w:r>
            <w:r w:rsidR="00302F1F"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 xml:space="preserve">F </w:t>
            </w:r>
            <w:r w:rsidR="00302F1F"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and </w:t>
            </w:r>
            <w:r w:rsidR="00302F1F" w:rsidRPr="00F4227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bidi="si-LK"/>
              </w:rPr>
              <w:t>P</w:t>
            </w:r>
            <w:r w:rsidR="00F422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</w:t>
            </w:r>
            <w:r w:rsidR="00302F1F" w:rsidRPr="00423A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 values for the random effect ‘individual’, and fixed effect side (e.g. right or left) (factorial ANOVA)</w:t>
            </w:r>
            <w:r w:rsidR="00F4227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si-LK"/>
              </w:rPr>
              <w:t xml:space="preserve">, * significant values </w:t>
            </w:r>
          </w:p>
        </w:tc>
      </w:tr>
    </w:tbl>
    <w:p w14:paraId="73249C6B" w14:textId="77777777" w:rsidR="00C632A2" w:rsidRDefault="00C632A2" w:rsidP="00C632A2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91AFE7" w14:textId="77777777" w:rsidR="00C632A2" w:rsidRDefault="00C632A2" w:rsidP="00C632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1614A7" w14:textId="77777777" w:rsidR="00C632A2" w:rsidRDefault="00C632A2" w:rsidP="00C632A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22F513" w14:textId="77777777" w:rsidR="00C632A2" w:rsidRDefault="00C632A2" w:rsidP="00C632A2"/>
    <w:p w14:paraId="2020D2C4" w14:textId="77777777" w:rsidR="00C632A2" w:rsidRPr="003A572E" w:rsidRDefault="00C632A2" w:rsidP="00C632A2">
      <w:pPr>
        <w:spacing w:line="48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425C28" w14:textId="77777777" w:rsidR="00C632A2" w:rsidRDefault="00C632A2" w:rsidP="00C632A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632A2" w:rsidSect="00C632A2">
      <w:pgSz w:w="11907" w:h="16839" w:code="9"/>
      <w:pgMar w:top="1183" w:right="1829" w:bottom="1872" w:left="1440" w:header="576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DK0tDAxNTY0MbZU0lEKTi0uzszPAykwqgUA+1Qe9CwAAAA="/>
  </w:docVars>
  <w:rsids>
    <w:rsidRoot w:val="00C632A2"/>
    <w:rsid w:val="00261528"/>
    <w:rsid w:val="00302F1F"/>
    <w:rsid w:val="00423A46"/>
    <w:rsid w:val="004807C0"/>
    <w:rsid w:val="004D2EC0"/>
    <w:rsid w:val="00551790"/>
    <w:rsid w:val="00676499"/>
    <w:rsid w:val="0069324A"/>
    <w:rsid w:val="0083474E"/>
    <w:rsid w:val="009C0694"/>
    <w:rsid w:val="00C632A2"/>
    <w:rsid w:val="00F4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40E2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2A2"/>
    <w:rPr>
      <w:rFonts w:ascii="Calibri" w:eastAsia="Calibri" w:hAnsi="Calibri" w:cs="Iskoola Pota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C632A2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C632A2"/>
    <w:rPr>
      <w:rFonts w:ascii="Calibri" w:eastAsia="Calibri" w:hAnsi="Calibri" w:cs="Arial Unicode MS"/>
      <w:lang w:val="x-none" w:eastAsia="x-non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2A2"/>
    <w:rPr>
      <w:rFonts w:ascii="Calibri" w:eastAsia="Calibri" w:hAnsi="Calibri" w:cs="Iskoola Pota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HeaderChar">
    <w:name w:val="Header Char"/>
    <w:basedOn w:val="DefaultParagraphFont"/>
    <w:link w:val="Header"/>
    <w:uiPriority w:val="99"/>
    <w:rsid w:val="00C632A2"/>
    <w:rPr>
      <w:rFonts w:ascii="Calibri" w:eastAsia="Calibri" w:hAnsi="Calibri" w:cs="Arial Unicode MS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C632A2"/>
    <w:pPr>
      <w:tabs>
        <w:tab w:val="center" w:pos="4680"/>
        <w:tab w:val="right" w:pos="9360"/>
      </w:tabs>
    </w:pPr>
    <w:rPr>
      <w:rFonts w:cs="Arial Unicode MS"/>
      <w:lang w:val="x-none" w:eastAsia="x-none" w:bidi="si-LK"/>
    </w:rPr>
  </w:style>
  <w:style w:type="character" w:customStyle="1" w:styleId="FooterChar">
    <w:name w:val="Footer Char"/>
    <w:basedOn w:val="DefaultParagraphFont"/>
    <w:link w:val="Footer"/>
    <w:uiPriority w:val="99"/>
    <w:rsid w:val="00C632A2"/>
    <w:rPr>
      <w:rFonts w:ascii="Calibri" w:eastAsia="Calibri" w:hAnsi="Calibri" w:cs="Arial Unicode MS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7</Words>
  <Characters>728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 B</dc:creator>
  <cp:lastModifiedBy>B B</cp:lastModifiedBy>
  <cp:revision>2</cp:revision>
  <cp:lastPrinted>2018-10-22T07:18:00Z</cp:lastPrinted>
  <dcterms:created xsi:type="dcterms:W3CDTF">2019-12-07T03:20:00Z</dcterms:created>
  <dcterms:modified xsi:type="dcterms:W3CDTF">2019-12-07T03:29:00Z</dcterms:modified>
</cp:coreProperties>
</file>